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1386"/>
        <w:gridCol w:w="7254"/>
        <w:gridCol w:w="1253"/>
      </w:tblGrid>
      <w:tr w:rsidR="000C3E92" w:rsidRPr="000C3E92" w14:paraId="19DCA0BD" w14:textId="77777777" w:rsidTr="000C3E92">
        <w:trPr>
          <w:trHeight w:val="360"/>
        </w:trPr>
        <w:tc>
          <w:tcPr>
            <w:tcW w:w="1386" w:type="dxa"/>
            <w:vMerge w:val="restart"/>
            <w:hideMark/>
          </w:tcPr>
          <w:p w14:paraId="67885BA7" w14:textId="77777777" w:rsidR="000C3E92" w:rsidRPr="000C3E92" w:rsidRDefault="000C3E92" w:rsidP="000C3E92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0C3E92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54142A6F" wp14:editId="24ACCD9A">
                  <wp:extent cx="733425" cy="838200"/>
                  <wp:effectExtent l="0" t="0" r="9525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4" w:type="dxa"/>
            <w:noWrap/>
            <w:hideMark/>
          </w:tcPr>
          <w:p w14:paraId="7531090E" w14:textId="77777777" w:rsidR="000C3E92" w:rsidRPr="000C3E92" w:rsidRDefault="000C3E92" w:rsidP="000C3E92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0C3E92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753553CC" w14:textId="77777777" w:rsidR="000C3E92" w:rsidRPr="000C3E92" w:rsidRDefault="000C3E92" w:rsidP="000C3E92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0C3E92" w:rsidRPr="000C3E92" w14:paraId="634F282E" w14:textId="77777777" w:rsidTr="000C3E92">
        <w:trPr>
          <w:trHeight w:val="531"/>
        </w:trPr>
        <w:tc>
          <w:tcPr>
            <w:tcW w:w="0" w:type="auto"/>
            <w:vMerge/>
            <w:vAlign w:val="center"/>
            <w:hideMark/>
          </w:tcPr>
          <w:p w14:paraId="400F2E3A" w14:textId="77777777" w:rsidR="000C3E92" w:rsidRPr="000C3E92" w:rsidRDefault="000C3E92" w:rsidP="000C3E92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216D506C" w14:textId="77777777" w:rsidR="000C3E92" w:rsidRPr="000C3E92" w:rsidRDefault="000C3E92" w:rsidP="000C3E92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0C3E92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79B3018B" w14:textId="77777777" w:rsidR="000C3E92" w:rsidRPr="000C3E92" w:rsidRDefault="000C3E92" w:rsidP="000C3E92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0C3E92" w:rsidRPr="000C3E92" w14:paraId="1F15CEB7" w14:textId="77777777" w:rsidTr="000C3E92">
        <w:trPr>
          <w:trHeight w:val="288"/>
        </w:trPr>
        <w:tc>
          <w:tcPr>
            <w:tcW w:w="0" w:type="auto"/>
            <w:vMerge/>
            <w:vAlign w:val="center"/>
            <w:hideMark/>
          </w:tcPr>
          <w:p w14:paraId="6EC5621F" w14:textId="77777777" w:rsidR="000C3E92" w:rsidRPr="000C3E92" w:rsidRDefault="000C3E92" w:rsidP="000C3E92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2552314E" w14:textId="77777777" w:rsidR="000C3E92" w:rsidRPr="000C3E92" w:rsidRDefault="000C3E92" w:rsidP="000C3E92">
            <w:pPr>
              <w:spacing w:line="276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5D3A427E" w14:textId="77777777" w:rsidR="000C3E92" w:rsidRPr="000C3E92" w:rsidRDefault="000C3E92" w:rsidP="000C3E92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0C3E92" w:rsidRPr="000C3E92" w14:paraId="243C9F84" w14:textId="77777777" w:rsidTr="000C3E92">
        <w:trPr>
          <w:trHeight w:val="270"/>
        </w:trPr>
        <w:tc>
          <w:tcPr>
            <w:tcW w:w="9893" w:type="dxa"/>
            <w:gridSpan w:val="3"/>
            <w:vAlign w:val="center"/>
          </w:tcPr>
          <w:p w14:paraId="22A80E63" w14:textId="77777777" w:rsidR="000C3E92" w:rsidRPr="000C3E92" w:rsidRDefault="000C3E92" w:rsidP="000C3E92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0C3E92" w:rsidRPr="000C3E92" w14:paraId="215BF103" w14:textId="77777777" w:rsidTr="000C3E92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  <w:hideMark/>
          </w:tcPr>
          <w:p w14:paraId="44C06398" w14:textId="77777777" w:rsidR="000C3E92" w:rsidRPr="000C3E92" w:rsidRDefault="000C3E92" w:rsidP="000C3E92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0C3E92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INCENTIVE CLAIM FORM FOR</w:t>
            </w:r>
          </w:p>
          <w:p w14:paraId="23B9937D" w14:textId="77777777" w:rsidR="000C3E92" w:rsidRPr="000C3E92" w:rsidRDefault="000C3E92" w:rsidP="000C3E92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0C3E92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JOURNAL ARTICLE PUBLICATION</w:t>
            </w:r>
          </w:p>
        </w:tc>
      </w:tr>
      <w:tr w:rsidR="000C3E92" w:rsidRPr="000C3E92" w14:paraId="46C6CF86" w14:textId="77777777" w:rsidTr="000C3E92">
        <w:trPr>
          <w:trHeight w:val="450"/>
        </w:trPr>
        <w:tc>
          <w:tcPr>
            <w:tcW w:w="9893" w:type="dxa"/>
            <w:gridSpan w:val="3"/>
            <w:shd w:val="clear" w:color="auto" w:fill="F2F2F2" w:themeFill="background1" w:themeFillShade="F2"/>
            <w:vAlign w:val="center"/>
            <w:hideMark/>
          </w:tcPr>
          <w:p w14:paraId="5F39C852" w14:textId="03C8E2DA" w:rsidR="000C3E92" w:rsidRPr="000C3E92" w:rsidRDefault="000C3E92" w:rsidP="000C3E92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0C3E92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(FOR STUDENTS)</w:t>
            </w:r>
          </w:p>
        </w:tc>
      </w:tr>
    </w:tbl>
    <w:p w14:paraId="5F02A30E" w14:textId="77777777" w:rsidR="000C3E92" w:rsidRDefault="000C3E92" w:rsidP="000C3E92">
      <w:pPr>
        <w:spacing w:after="0"/>
        <w:rPr>
          <w:rFonts w:ascii="Aptos Narrow" w:hAnsi="Aptos Narrow"/>
          <w:b/>
          <w:bCs/>
          <w:sz w:val="32"/>
          <w:szCs w:val="32"/>
        </w:rPr>
      </w:pPr>
    </w:p>
    <w:p w14:paraId="3261DC81" w14:textId="66BD0BF1" w:rsidR="00003F7D" w:rsidRPr="00F02A2F" w:rsidRDefault="00003F7D" w:rsidP="00227233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  <w:b/>
          <w:bCs/>
        </w:rPr>
        <w:t xml:space="preserve">Article Title: </w:t>
      </w:r>
    </w:p>
    <w:p w14:paraId="1B125CB4" w14:textId="77777777" w:rsidR="000C3E92" w:rsidRDefault="000C3E92" w:rsidP="00227233">
      <w:pPr>
        <w:spacing w:after="0" w:line="360" w:lineRule="auto"/>
        <w:rPr>
          <w:rFonts w:ascii="Aptos Narrow" w:hAnsi="Aptos Narrow"/>
        </w:rPr>
      </w:pPr>
    </w:p>
    <w:p w14:paraId="51CE934A" w14:textId="77777777" w:rsidR="000C3E92" w:rsidRDefault="000C3E92" w:rsidP="00227233">
      <w:pPr>
        <w:spacing w:after="0" w:line="360" w:lineRule="auto"/>
        <w:rPr>
          <w:rFonts w:ascii="Aptos Narrow" w:hAnsi="Aptos Narrow"/>
        </w:rPr>
      </w:pPr>
    </w:p>
    <w:p w14:paraId="6E49A250" w14:textId="77777777" w:rsidR="000C3E92" w:rsidRDefault="000C3E92" w:rsidP="00227233">
      <w:pPr>
        <w:spacing w:after="0" w:line="360" w:lineRule="auto"/>
        <w:rPr>
          <w:rFonts w:ascii="Aptos Narrow" w:hAnsi="Aptos Narrow"/>
        </w:rPr>
      </w:pPr>
    </w:p>
    <w:p w14:paraId="6FB307E3" w14:textId="7CF56C53" w:rsidR="00EF1CE3" w:rsidRPr="00F02A2F" w:rsidRDefault="00EF1CE3" w:rsidP="00227233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Name of the Applicant:</w:t>
      </w:r>
    </w:p>
    <w:p w14:paraId="424273CB" w14:textId="0104AF40" w:rsidR="00EF1CE3" w:rsidRPr="00F02A2F" w:rsidRDefault="00EF1CE3" w:rsidP="00227233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Student ID:</w:t>
      </w:r>
    </w:p>
    <w:p w14:paraId="0A6114FB" w14:textId="77777777" w:rsidR="00EF1CE3" w:rsidRPr="00F02A2F" w:rsidRDefault="00EF1CE3" w:rsidP="00227233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Department:</w:t>
      </w:r>
    </w:p>
    <w:p w14:paraId="12E78837" w14:textId="79F41CAA" w:rsidR="00EF1CE3" w:rsidRPr="00F02A2F" w:rsidRDefault="00EF1CE3" w:rsidP="00227233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Program:</w:t>
      </w:r>
    </w:p>
    <w:p w14:paraId="36DEB551" w14:textId="70F99F07" w:rsidR="0007363A" w:rsidRPr="00F02A2F" w:rsidRDefault="0007363A" w:rsidP="0007363A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Name and designation of Supervisor:</w:t>
      </w:r>
    </w:p>
    <w:p w14:paraId="29D2E951" w14:textId="33623080" w:rsidR="00003F7D" w:rsidRPr="00F02A2F" w:rsidRDefault="00003F7D" w:rsidP="00467345">
      <w:pPr>
        <w:spacing w:after="0" w:line="24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Is the article submitted during the studentship, i.e. by the date of official award of their degree? </w:t>
      </w:r>
    </w:p>
    <w:p w14:paraId="3E8052B6" w14:textId="0086BD27" w:rsidR="000C3E92" w:rsidRDefault="00003F7D" w:rsidP="00467345">
      <w:pPr>
        <w:spacing w:after="0" w:line="240" w:lineRule="auto"/>
        <w:ind w:left="7200" w:firstLine="72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YES     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NO</w:t>
      </w:r>
    </w:p>
    <w:p w14:paraId="15760B09" w14:textId="77777777" w:rsidR="00467345" w:rsidRPr="00F02A2F" w:rsidRDefault="00467345" w:rsidP="00467345">
      <w:pPr>
        <w:spacing w:after="0" w:line="240" w:lineRule="auto"/>
        <w:ind w:left="7200" w:firstLine="720"/>
        <w:rPr>
          <w:rFonts w:ascii="Aptos Narrow" w:hAnsi="Aptos Narrow"/>
        </w:rPr>
      </w:pPr>
    </w:p>
    <w:p w14:paraId="43FB68B6" w14:textId="0914A0A4" w:rsidR="0007363A" w:rsidRPr="00F02A2F" w:rsidRDefault="00003F7D" w:rsidP="0007363A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Is the applicant </w:t>
      </w:r>
      <w:r w:rsidR="005A58E7" w:rsidRPr="00F02A2F">
        <w:rPr>
          <w:rFonts w:ascii="Aptos Narrow" w:hAnsi="Aptos Narrow"/>
        </w:rPr>
        <w:t xml:space="preserve">the </w:t>
      </w:r>
      <w:r w:rsidRPr="00F02A2F">
        <w:rPr>
          <w:rFonts w:ascii="Aptos Narrow" w:hAnsi="Aptos Narrow"/>
          <w:b/>
          <w:bCs/>
        </w:rPr>
        <w:t>First Author</w:t>
      </w:r>
      <w:r w:rsidRPr="00F02A2F">
        <w:rPr>
          <w:rFonts w:ascii="Aptos Narrow" w:hAnsi="Aptos Narrow"/>
        </w:rPr>
        <w:t xml:space="preserve"> </w:t>
      </w:r>
      <w:r w:rsidR="0007363A" w:rsidRPr="00F02A2F">
        <w:rPr>
          <w:rFonts w:ascii="Aptos Narrow" w:hAnsi="Aptos Narrow"/>
        </w:rPr>
        <w:t xml:space="preserve">of this article </w:t>
      </w:r>
      <w:r w:rsidR="0007363A" w:rsidRPr="00F02A2F">
        <w:rPr>
          <w:rFonts w:ascii="Aptos Narrow" w:hAnsi="Aptos Narrow"/>
          <w:b/>
          <w:bCs/>
        </w:rPr>
        <w:t xml:space="preserve">with </w:t>
      </w:r>
      <w:r w:rsidR="0007363A" w:rsidRPr="00F02A2F">
        <w:rPr>
          <w:rFonts w:ascii="Aptos Narrow" w:hAnsi="Aptos Narrow"/>
          <w:b/>
          <w:bCs/>
          <w:u w:val="single"/>
        </w:rPr>
        <w:t xml:space="preserve">only </w:t>
      </w:r>
      <w:r w:rsidR="0007363A" w:rsidRPr="00F02A2F">
        <w:rPr>
          <w:rFonts w:ascii="Aptos Narrow" w:hAnsi="Aptos Narrow"/>
          <w:b/>
          <w:bCs/>
        </w:rPr>
        <w:t>AUST affiliation</w:t>
      </w:r>
      <w:r w:rsidR="0007363A" w:rsidRPr="00F02A2F">
        <w:rPr>
          <w:rFonts w:ascii="Aptos Narrow" w:hAnsi="Aptos Narrow"/>
        </w:rPr>
        <w:t xml:space="preserve">? </w:t>
      </w:r>
      <w:r w:rsidR="000C3E92">
        <w:rPr>
          <w:rFonts w:ascii="Aptos Narrow" w:hAnsi="Aptos Narrow"/>
        </w:rPr>
        <w:tab/>
      </w:r>
      <w:r w:rsidR="000C3E92">
        <w:rPr>
          <w:rFonts w:ascii="Aptos Narrow" w:hAnsi="Aptos Narrow"/>
        </w:rPr>
        <w:tab/>
      </w:r>
      <w:r w:rsidR="0007363A" w:rsidRPr="00F02A2F">
        <w:rPr>
          <w:rFonts w:ascii="Aptos Narrow" w:hAnsi="Aptos Narrow"/>
        </w:rPr>
        <w:sym w:font="Wingdings" w:char="F06F"/>
      </w:r>
      <w:r w:rsidR="0007363A" w:rsidRPr="00F02A2F">
        <w:rPr>
          <w:rFonts w:ascii="Aptos Narrow" w:hAnsi="Aptos Narrow"/>
        </w:rPr>
        <w:t xml:space="preserve"> YES      </w:t>
      </w:r>
      <w:r w:rsidR="0007363A" w:rsidRPr="00F02A2F">
        <w:rPr>
          <w:rFonts w:ascii="Aptos Narrow" w:hAnsi="Aptos Narrow"/>
        </w:rPr>
        <w:sym w:font="Wingdings" w:char="F06F"/>
      </w:r>
      <w:r w:rsidR="0007363A" w:rsidRPr="00F02A2F">
        <w:rPr>
          <w:rFonts w:ascii="Aptos Narrow" w:hAnsi="Aptos Narrow"/>
        </w:rPr>
        <w:t xml:space="preserve"> NO</w:t>
      </w:r>
    </w:p>
    <w:p w14:paraId="28B3C54D" w14:textId="2DCC6799" w:rsidR="0007363A" w:rsidRPr="00F02A2F" w:rsidRDefault="0007363A" w:rsidP="000C3E92">
      <w:pPr>
        <w:spacing w:after="0" w:line="36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Is </w:t>
      </w:r>
      <w:r w:rsidR="00003F7D" w:rsidRPr="00F02A2F">
        <w:rPr>
          <w:rFonts w:ascii="Aptos Narrow" w:hAnsi="Aptos Narrow"/>
        </w:rPr>
        <w:t xml:space="preserve">the Supervisor </w:t>
      </w:r>
      <w:r w:rsidRPr="00F02A2F">
        <w:rPr>
          <w:rFonts w:ascii="Aptos Narrow" w:hAnsi="Aptos Narrow"/>
        </w:rPr>
        <w:t xml:space="preserve">the </w:t>
      </w:r>
      <w:r w:rsidRPr="00F02A2F">
        <w:rPr>
          <w:rFonts w:ascii="Aptos Narrow" w:hAnsi="Aptos Narrow"/>
          <w:b/>
          <w:bCs/>
        </w:rPr>
        <w:t>Corresponding Author</w:t>
      </w:r>
      <w:r w:rsidRPr="00F02A2F">
        <w:rPr>
          <w:rFonts w:ascii="Aptos Narrow" w:hAnsi="Aptos Narrow"/>
        </w:rPr>
        <w:t xml:space="preserve"> of the article?</w:t>
      </w:r>
      <w:r w:rsidR="000C3E92">
        <w:rPr>
          <w:rFonts w:ascii="Aptos Narrow" w:hAnsi="Aptos Narrow"/>
        </w:rPr>
        <w:tab/>
      </w:r>
      <w:r w:rsidR="000C3E92">
        <w:rPr>
          <w:rFonts w:ascii="Aptos Narrow" w:hAnsi="Aptos Narrow"/>
        </w:rPr>
        <w:tab/>
      </w:r>
      <w:r w:rsidR="000C3E92">
        <w:rPr>
          <w:rFonts w:ascii="Aptos Narrow" w:hAnsi="Aptos Narrow"/>
        </w:rPr>
        <w:tab/>
      </w:r>
      <w:r w:rsidR="000C3E92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YES     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NO</w:t>
      </w:r>
    </w:p>
    <w:p w14:paraId="34ECC13E" w14:textId="15AF1846" w:rsidR="00EF1CE3" w:rsidRPr="00F02A2F" w:rsidRDefault="00003F7D" w:rsidP="008D675D">
      <w:pPr>
        <w:spacing w:after="0" w:line="240" w:lineRule="auto"/>
        <w:rPr>
          <w:rFonts w:ascii="Aptos Narrow" w:hAnsi="Aptos Narrow"/>
        </w:rPr>
      </w:pPr>
      <w:r w:rsidRPr="00F02A2F">
        <w:rPr>
          <w:rFonts w:ascii="Aptos Narrow" w:hAnsi="Aptos Narrow"/>
        </w:rPr>
        <w:t>If ‘YES’</w:t>
      </w:r>
      <w:r w:rsidR="0007363A" w:rsidRPr="00F02A2F">
        <w:rPr>
          <w:rFonts w:ascii="Aptos Narrow" w:hAnsi="Aptos Narrow"/>
        </w:rPr>
        <w:t xml:space="preserve"> for all of the questions above</w:t>
      </w:r>
      <w:r w:rsidRPr="00F02A2F">
        <w:rPr>
          <w:rFonts w:ascii="Aptos Narrow" w:hAnsi="Aptos Narrow"/>
        </w:rPr>
        <w:t>; then please proceed.</w:t>
      </w:r>
      <w:r w:rsidRPr="00F02A2F">
        <w:rPr>
          <w:rFonts w:ascii="Aptos Narrow" w:hAnsi="Aptos Narrow"/>
        </w:rPr>
        <w:br/>
      </w:r>
      <w:r w:rsidRPr="00F02A2F">
        <w:rPr>
          <w:rFonts w:ascii="Aptos Narrow" w:hAnsi="Aptos Narrow"/>
        </w:rPr>
        <w:br/>
      </w:r>
      <w:r w:rsidR="00EF1CE3" w:rsidRPr="00F02A2F">
        <w:rPr>
          <w:rFonts w:ascii="Aptos Narrow" w:hAnsi="Aptos Narrow"/>
        </w:rPr>
        <w:t xml:space="preserve">Article Type:     </w:t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Original research article      </w:t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Review article</w:t>
      </w:r>
    </w:p>
    <w:p w14:paraId="4EA9E6D7" w14:textId="77777777" w:rsidR="00EF1CE3" w:rsidRPr="00F02A2F" w:rsidRDefault="00EF1CE3" w:rsidP="008D675D">
      <w:pPr>
        <w:spacing w:after="0" w:line="240" w:lineRule="auto"/>
        <w:rPr>
          <w:rFonts w:ascii="Aptos Narrow" w:hAnsi="Aptos Narrow"/>
        </w:rPr>
      </w:pPr>
    </w:p>
    <w:p w14:paraId="67099C0C" w14:textId="35A54A33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Authors</w:t>
      </w:r>
      <w:r w:rsidR="004F1C40" w:rsidRPr="00F02A2F">
        <w:rPr>
          <w:rFonts w:ascii="Aptos Narrow" w:hAnsi="Aptos Narrow"/>
        </w:rPr>
        <w:t>’</w:t>
      </w:r>
      <w:r w:rsidRPr="00F02A2F">
        <w:rPr>
          <w:rFonts w:ascii="Aptos Narrow" w:hAnsi="Aptos Narrow"/>
        </w:rPr>
        <w:t xml:space="preserve"> list in the published article (in sequence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05"/>
        <w:gridCol w:w="2970"/>
        <w:gridCol w:w="3690"/>
        <w:gridCol w:w="2430"/>
      </w:tblGrid>
      <w:tr w:rsidR="00CA2E4F" w:rsidRPr="000C3E92" w14:paraId="211297D7" w14:textId="77777777" w:rsidTr="00467345">
        <w:trPr>
          <w:trHeight w:val="206"/>
        </w:trPr>
        <w:tc>
          <w:tcPr>
            <w:tcW w:w="805" w:type="dxa"/>
          </w:tcPr>
          <w:p w14:paraId="69401E84" w14:textId="77777777" w:rsidR="00CA2E4F" w:rsidRPr="000C3E92" w:rsidRDefault="00CA2E4F" w:rsidP="000C3E92">
            <w:pPr>
              <w:jc w:val="center"/>
              <w:rPr>
                <w:rFonts w:ascii="Aptos Narrow" w:hAnsi="Aptos Narrow"/>
                <w:b/>
                <w:bCs/>
              </w:rPr>
            </w:pPr>
            <w:proofErr w:type="spellStart"/>
            <w:r w:rsidRPr="000C3E92">
              <w:rPr>
                <w:rFonts w:ascii="Aptos Narrow" w:hAnsi="Aptos Narrow"/>
                <w:b/>
                <w:bCs/>
              </w:rPr>
              <w:t>Sl</w:t>
            </w:r>
            <w:proofErr w:type="spellEnd"/>
            <w:r w:rsidRPr="000C3E92">
              <w:rPr>
                <w:rFonts w:ascii="Aptos Narrow" w:hAnsi="Aptos Narrow"/>
                <w:b/>
                <w:bCs/>
              </w:rPr>
              <w:t xml:space="preserve"> no.</w:t>
            </w:r>
          </w:p>
        </w:tc>
        <w:tc>
          <w:tcPr>
            <w:tcW w:w="2970" w:type="dxa"/>
          </w:tcPr>
          <w:p w14:paraId="5BDFAA42" w14:textId="77F881EB" w:rsidR="00CA2E4F" w:rsidRPr="000C3E92" w:rsidRDefault="00CA2E4F" w:rsidP="000C3E92">
            <w:pPr>
              <w:jc w:val="center"/>
              <w:rPr>
                <w:rFonts w:ascii="Aptos Narrow" w:hAnsi="Aptos Narrow"/>
                <w:b/>
                <w:bCs/>
              </w:rPr>
            </w:pPr>
            <w:r w:rsidRPr="000C3E92">
              <w:rPr>
                <w:rFonts w:ascii="Aptos Narrow" w:hAnsi="Aptos Narrow"/>
                <w:b/>
                <w:bCs/>
              </w:rPr>
              <w:t xml:space="preserve">Author’s </w:t>
            </w:r>
            <w:r w:rsidR="000C3E92" w:rsidRPr="000C3E92">
              <w:rPr>
                <w:rFonts w:ascii="Aptos Narrow" w:hAnsi="Aptos Narrow"/>
                <w:b/>
                <w:bCs/>
              </w:rPr>
              <w:t>Name</w:t>
            </w:r>
          </w:p>
        </w:tc>
        <w:tc>
          <w:tcPr>
            <w:tcW w:w="3690" w:type="dxa"/>
          </w:tcPr>
          <w:p w14:paraId="2E938CEE" w14:textId="77777777" w:rsidR="00CA2E4F" w:rsidRPr="000C3E92" w:rsidRDefault="00CA2E4F" w:rsidP="000C3E92">
            <w:pPr>
              <w:jc w:val="center"/>
              <w:rPr>
                <w:rFonts w:ascii="Aptos Narrow" w:hAnsi="Aptos Narrow"/>
                <w:b/>
                <w:bCs/>
              </w:rPr>
            </w:pPr>
            <w:r w:rsidRPr="000C3E92">
              <w:rPr>
                <w:rFonts w:ascii="Aptos Narrow" w:hAnsi="Aptos Narrow"/>
                <w:b/>
                <w:bCs/>
              </w:rPr>
              <w:t>Affiliation</w:t>
            </w:r>
          </w:p>
        </w:tc>
        <w:tc>
          <w:tcPr>
            <w:tcW w:w="2430" w:type="dxa"/>
          </w:tcPr>
          <w:p w14:paraId="6D924FF7" w14:textId="77777777" w:rsidR="00CA2E4F" w:rsidRPr="000C3E92" w:rsidRDefault="00CA2E4F" w:rsidP="000C3E92">
            <w:pPr>
              <w:jc w:val="center"/>
              <w:rPr>
                <w:rFonts w:ascii="Aptos Narrow" w:hAnsi="Aptos Narrow"/>
                <w:b/>
                <w:bCs/>
              </w:rPr>
            </w:pPr>
            <w:r w:rsidRPr="000C3E92">
              <w:rPr>
                <w:rFonts w:ascii="Aptos Narrow" w:hAnsi="Aptos Narrow"/>
                <w:b/>
                <w:bCs/>
              </w:rPr>
              <w:t>Role of the Author</w:t>
            </w:r>
          </w:p>
        </w:tc>
      </w:tr>
      <w:tr w:rsidR="00CA2E4F" w:rsidRPr="00F02A2F" w14:paraId="61B27518" w14:textId="77777777" w:rsidTr="00467345">
        <w:trPr>
          <w:trHeight w:val="531"/>
        </w:trPr>
        <w:tc>
          <w:tcPr>
            <w:tcW w:w="805" w:type="dxa"/>
          </w:tcPr>
          <w:p w14:paraId="6157D62A" w14:textId="77777777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1</w:t>
            </w:r>
          </w:p>
        </w:tc>
        <w:tc>
          <w:tcPr>
            <w:tcW w:w="2970" w:type="dxa"/>
          </w:tcPr>
          <w:p w14:paraId="01BFF8E8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3CBC821F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26D8AEB1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F02A2F" w14:paraId="6E422297" w14:textId="77777777" w:rsidTr="00467345">
        <w:trPr>
          <w:trHeight w:val="531"/>
        </w:trPr>
        <w:tc>
          <w:tcPr>
            <w:tcW w:w="805" w:type="dxa"/>
          </w:tcPr>
          <w:p w14:paraId="16430DC9" w14:textId="77777777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2</w:t>
            </w:r>
          </w:p>
        </w:tc>
        <w:tc>
          <w:tcPr>
            <w:tcW w:w="2970" w:type="dxa"/>
          </w:tcPr>
          <w:p w14:paraId="2574995C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052C20E3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08F65C5D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F02A2F" w14:paraId="3B9938CA" w14:textId="77777777" w:rsidTr="00467345">
        <w:trPr>
          <w:trHeight w:val="531"/>
        </w:trPr>
        <w:tc>
          <w:tcPr>
            <w:tcW w:w="805" w:type="dxa"/>
          </w:tcPr>
          <w:p w14:paraId="7A35EDA4" w14:textId="77777777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3</w:t>
            </w:r>
          </w:p>
        </w:tc>
        <w:tc>
          <w:tcPr>
            <w:tcW w:w="2970" w:type="dxa"/>
          </w:tcPr>
          <w:p w14:paraId="01EAB746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2485B44D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3862A679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F02A2F" w14:paraId="6098F252" w14:textId="77777777" w:rsidTr="00467345">
        <w:trPr>
          <w:trHeight w:val="531"/>
        </w:trPr>
        <w:tc>
          <w:tcPr>
            <w:tcW w:w="805" w:type="dxa"/>
          </w:tcPr>
          <w:p w14:paraId="00246624" w14:textId="77777777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4</w:t>
            </w:r>
          </w:p>
        </w:tc>
        <w:tc>
          <w:tcPr>
            <w:tcW w:w="2970" w:type="dxa"/>
          </w:tcPr>
          <w:p w14:paraId="0F6F34DE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384BEE8F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540BB7D9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F02A2F" w14:paraId="350BDC76" w14:textId="77777777" w:rsidTr="00467345">
        <w:trPr>
          <w:trHeight w:val="531"/>
        </w:trPr>
        <w:tc>
          <w:tcPr>
            <w:tcW w:w="805" w:type="dxa"/>
          </w:tcPr>
          <w:p w14:paraId="6695229B" w14:textId="4F09C65E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5</w:t>
            </w:r>
          </w:p>
        </w:tc>
        <w:tc>
          <w:tcPr>
            <w:tcW w:w="2970" w:type="dxa"/>
          </w:tcPr>
          <w:p w14:paraId="025D86F4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590EEEAB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2CE70086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F02A2F" w14:paraId="77B275AE" w14:textId="77777777" w:rsidTr="00467345">
        <w:trPr>
          <w:trHeight w:val="531"/>
        </w:trPr>
        <w:tc>
          <w:tcPr>
            <w:tcW w:w="805" w:type="dxa"/>
          </w:tcPr>
          <w:p w14:paraId="23157528" w14:textId="450BF5AA" w:rsidR="00CA2E4F" w:rsidRPr="00F02A2F" w:rsidRDefault="00CA2E4F" w:rsidP="000C3E92">
            <w:pPr>
              <w:jc w:val="center"/>
              <w:rPr>
                <w:rFonts w:ascii="Aptos Narrow" w:hAnsi="Aptos Narrow"/>
              </w:rPr>
            </w:pPr>
            <w:r w:rsidRPr="00F02A2F">
              <w:rPr>
                <w:rFonts w:ascii="Aptos Narrow" w:hAnsi="Aptos Narrow"/>
              </w:rPr>
              <w:t>6</w:t>
            </w:r>
          </w:p>
        </w:tc>
        <w:tc>
          <w:tcPr>
            <w:tcW w:w="2970" w:type="dxa"/>
          </w:tcPr>
          <w:p w14:paraId="093C54A7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6A884B54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09BECC5B" w14:textId="77777777" w:rsidR="00CA2E4F" w:rsidRPr="00F02A2F" w:rsidRDefault="00CA2E4F" w:rsidP="00772643">
            <w:pPr>
              <w:rPr>
                <w:rFonts w:ascii="Aptos Narrow" w:hAnsi="Aptos Narrow"/>
              </w:rPr>
            </w:pPr>
          </w:p>
        </w:tc>
      </w:tr>
      <w:tr w:rsidR="000C3E92" w:rsidRPr="00F02A2F" w14:paraId="72E4A1B1" w14:textId="77777777" w:rsidTr="00467345">
        <w:trPr>
          <w:trHeight w:val="531"/>
        </w:trPr>
        <w:tc>
          <w:tcPr>
            <w:tcW w:w="805" w:type="dxa"/>
          </w:tcPr>
          <w:p w14:paraId="1793BCA5" w14:textId="74D38836" w:rsidR="000C3E92" w:rsidRPr="00F02A2F" w:rsidRDefault="000C3E92" w:rsidP="000C3E92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7.</w:t>
            </w:r>
          </w:p>
        </w:tc>
        <w:tc>
          <w:tcPr>
            <w:tcW w:w="2970" w:type="dxa"/>
          </w:tcPr>
          <w:p w14:paraId="19B8BEF7" w14:textId="77777777" w:rsidR="000C3E92" w:rsidRPr="00F02A2F" w:rsidRDefault="000C3E92" w:rsidP="00772643">
            <w:pPr>
              <w:rPr>
                <w:rFonts w:ascii="Aptos Narrow" w:hAnsi="Aptos Narrow"/>
              </w:rPr>
            </w:pPr>
          </w:p>
        </w:tc>
        <w:tc>
          <w:tcPr>
            <w:tcW w:w="3690" w:type="dxa"/>
          </w:tcPr>
          <w:p w14:paraId="5F82C5F9" w14:textId="77777777" w:rsidR="000C3E92" w:rsidRPr="00F02A2F" w:rsidRDefault="000C3E92" w:rsidP="00772643">
            <w:pPr>
              <w:rPr>
                <w:rFonts w:ascii="Aptos Narrow" w:hAnsi="Aptos Narrow"/>
              </w:rPr>
            </w:pPr>
          </w:p>
        </w:tc>
        <w:tc>
          <w:tcPr>
            <w:tcW w:w="2430" w:type="dxa"/>
          </w:tcPr>
          <w:p w14:paraId="36F1BCCC" w14:textId="77777777" w:rsidR="000C3E92" w:rsidRPr="00F02A2F" w:rsidRDefault="000C3E92" w:rsidP="00772643">
            <w:pPr>
              <w:rPr>
                <w:rFonts w:ascii="Aptos Narrow" w:hAnsi="Aptos Narrow"/>
              </w:rPr>
            </w:pPr>
          </w:p>
        </w:tc>
      </w:tr>
    </w:tbl>
    <w:p w14:paraId="41DA34F6" w14:textId="77777777" w:rsidR="00EF1CE3" w:rsidRPr="00F02A2F" w:rsidRDefault="00EF1CE3" w:rsidP="00EF1CE3">
      <w:pPr>
        <w:spacing w:after="0"/>
        <w:rPr>
          <w:rFonts w:ascii="Aptos Narrow" w:hAnsi="Aptos Narrow"/>
          <w:sz w:val="18"/>
          <w:szCs w:val="18"/>
        </w:rPr>
      </w:pPr>
    </w:p>
    <w:p w14:paraId="6B2E962F" w14:textId="77777777" w:rsidR="00EF1CE3" w:rsidRPr="00F02A2F" w:rsidRDefault="00EF1CE3" w:rsidP="00EF1CE3">
      <w:pPr>
        <w:spacing w:after="0"/>
        <w:rPr>
          <w:rFonts w:ascii="Aptos Narrow" w:hAnsi="Aptos Narrow"/>
          <w:b/>
          <w:bCs/>
        </w:rPr>
      </w:pPr>
      <w:r w:rsidRPr="00F02A2F">
        <w:rPr>
          <w:rFonts w:ascii="Aptos Narrow" w:hAnsi="Aptos Narrow"/>
          <w:b/>
          <w:bCs/>
        </w:rPr>
        <w:t xml:space="preserve">Journal publication details – </w:t>
      </w:r>
    </w:p>
    <w:p w14:paraId="75447A96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3C4A40">
        <w:rPr>
          <w:rFonts w:ascii="Aptos Narrow" w:hAnsi="Aptos Narrow"/>
        </w:rPr>
        <w:t>Article title:</w:t>
      </w:r>
    </w:p>
    <w:p w14:paraId="3B34A5EE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23CD4447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4EBD120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3EB3FE0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5F1FD3E3" w14:textId="4668D4AE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Journal name:</w:t>
      </w:r>
    </w:p>
    <w:p w14:paraId="095BF82B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63108DFE" w14:textId="1A249B06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DOI number:</w:t>
      </w:r>
    </w:p>
    <w:p w14:paraId="1209E027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0D244402" w14:textId="284C4BEF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ublisher’s name:</w:t>
      </w:r>
    </w:p>
    <w:p w14:paraId="4406FD3C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4351C86F" w14:textId="1FE8E0DB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Manuscript submission date to the journal:</w:t>
      </w:r>
    </w:p>
    <w:p w14:paraId="07E4A0A1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33831DA5" w14:textId="5B2DD22B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Accepted date:</w:t>
      </w:r>
    </w:p>
    <w:p w14:paraId="4AABA63B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48151C2E" w14:textId="68F2EE44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ublication date:</w:t>
      </w:r>
    </w:p>
    <w:p w14:paraId="5F72280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6CE6F75C" w14:textId="3615051E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Major indexing of the journal at the time of publication (please provide the source):</w:t>
      </w:r>
    </w:p>
    <w:p w14:paraId="3CB882BD" w14:textId="33E0D0B5" w:rsidR="00481ADD" w:rsidRPr="00F02A2F" w:rsidRDefault="00481ADD" w:rsidP="00481AD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</w:t>
      </w:r>
      <w:proofErr w:type="spellStart"/>
      <w:r w:rsidRPr="00F02A2F">
        <w:rPr>
          <w:rFonts w:ascii="Aptos Narrow" w:hAnsi="Aptos Narrow"/>
        </w:rPr>
        <w:t>WoS</w:t>
      </w:r>
      <w:proofErr w:type="spellEnd"/>
      <w:r w:rsidRPr="00F02A2F">
        <w:rPr>
          <w:rFonts w:ascii="Aptos Narrow" w:hAnsi="Aptos Narrow"/>
        </w:rPr>
        <w:t xml:space="preserve"> (SCIE/SSCI/AHCI/</w:t>
      </w:r>
      <w:proofErr w:type="gramStart"/>
      <w:r w:rsidRPr="00F02A2F">
        <w:rPr>
          <w:rFonts w:ascii="Aptos Narrow" w:hAnsi="Aptos Narrow"/>
        </w:rPr>
        <w:t xml:space="preserve">ESCI)   </w:t>
      </w:r>
      <w:proofErr w:type="gramEnd"/>
      <w:r w:rsidRPr="00F02A2F">
        <w:rPr>
          <w:rFonts w:ascii="Aptos Narrow" w:hAnsi="Aptos Narrow"/>
        </w:rPr>
        <w:t xml:space="preserve">   </w:t>
      </w:r>
      <w:r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Scopus     </w:t>
      </w:r>
      <w:r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tab/>
      </w:r>
    </w:p>
    <w:p w14:paraId="5CBAD0D2" w14:textId="77777777" w:rsidR="00481ADD" w:rsidRPr="00F02A2F" w:rsidRDefault="00481ADD" w:rsidP="00481ADD">
      <w:pPr>
        <w:spacing w:after="0"/>
        <w:rPr>
          <w:rFonts w:ascii="Arial Narrow" w:hAnsi="Arial Narrow"/>
          <w:sz w:val="16"/>
          <w:szCs w:val="16"/>
        </w:rPr>
      </w:pPr>
      <w:proofErr w:type="spellStart"/>
      <w:r w:rsidRPr="00F02A2F">
        <w:rPr>
          <w:rFonts w:ascii="Arial Narrow" w:hAnsi="Arial Narrow"/>
          <w:sz w:val="16"/>
          <w:szCs w:val="16"/>
        </w:rPr>
        <w:t>WoS</w:t>
      </w:r>
      <w:proofErr w:type="spellEnd"/>
      <w:r w:rsidRPr="00F02A2F">
        <w:rPr>
          <w:rFonts w:ascii="Arial Narrow" w:hAnsi="Arial Narrow"/>
          <w:sz w:val="16"/>
          <w:szCs w:val="16"/>
        </w:rPr>
        <w:t xml:space="preserve"> (Web of Science); SCIE (Science Citation Index Expanded); SSCI (Social Science Citation Index); AHCI (Arts &amp; Humanities Citation Index); ESCI (Emerging Source Citation Index)</w:t>
      </w:r>
    </w:p>
    <w:p w14:paraId="685C6C6D" w14:textId="77777777" w:rsidR="00481ADD" w:rsidRPr="00F02A2F" w:rsidRDefault="00481ADD" w:rsidP="00EF1CE3">
      <w:pPr>
        <w:spacing w:after="0"/>
        <w:rPr>
          <w:rFonts w:ascii="Aptos Narrow" w:hAnsi="Aptos Narrow"/>
          <w:sz w:val="12"/>
          <w:szCs w:val="12"/>
        </w:rPr>
      </w:pPr>
    </w:p>
    <w:p w14:paraId="7BF757C8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73AC7EC7" w14:textId="3975EC4F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Quartile ranking at the time of publication (please provide supporting document):</w:t>
      </w:r>
    </w:p>
    <w:p w14:paraId="31001396" w14:textId="77777777" w:rsidR="001C711A" w:rsidRDefault="001C711A" w:rsidP="00481ADD">
      <w:pPr>
        <w:spacing w:after="0"/>
        <w:rPr>
          <w:rFonts w:ascii="Aptos Narrow" w:hAnsi="Aptos Narrow"/>
        </w:rPr>
      </w:pPr>
    </w:p>
    <w:p w14:paraId="68BC43D9" w14:textId="5AEF7FA0" w:rsidR="00481ADD" w:rsidRPr="00F02A2F" w:rsidRDefault="00481ADD" w:rsidP="00481AD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Q1     </w:t>
      </w:r>
      <w:r w:rsidRPr="00F02A2F">
        <w:rPr>
          <w:rFonts w:ascii="Aptos Narrow" w:hAnsi="Aptos Narrow"/>
        </w:rPr>
        <w:tab/>
        <w:t xml:space="preserve">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Q2</w:t>
      </w:r>
      <w:r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Q3     </w:t>
      </w:r>
      <w:r w:rsidRPr="00F02A2F">
        <w:rPr>
          <w:rFonts w:ascii="Aptos Narrow" w:hAnsi="Aptos Narrow"/>
        </w:rPr>
        <w:tab/>
      </w:r>
    </w:p>
    <w:p w14:paraId="287FFA4D" w14:textId="77777777" w:rsidR="00F02A2F" w:rsidRPr="00F02A2F" w:rsidRDefault="00F02A2F" w:rsidP="00481ADD">
      <w:pPr>
        <w:spacing w:after="0"/>
        <w:rPr>
          <w:rFonts w:ascii="Aptos Narrow" w:hAnsi="Aptos Narrow"/>
        </w:rPr>
      </w:pPr>
    </w:p>
    <w:p w14:paraId="23F34E25" w14:textId="77777777" w:rsidR="00E1780F" w:rsidRDefault="00E1780F" w:rsidP="00F02A2F">
      <w:pPr>
        <w:spacing w:after="0"/>
        <w:rPr>
          <w:rFonts w:ascii="Aptos Narrow" w:hAnsi="Aptos Narrow"/>
        </w:rPr>
      </w:pPr>
      <w:r w:rsidRPr="00E1780F">
        <w:rPr>
          <w:rFonts w:ascii="Aptos Narrow" w:hAnsi="Aptos Narrow"/>
        </w:rPr>
        <w:t>Has any author of this article presented/published any articles related to this work previously</w:t>
      </w:r>
      <w:r w:rsidR="00F02A2F" w:rsidRPr="00F02A2F">
        <w:rPr>
          <w:rFonts w:ascii="Aptos Narrow" w:hAnsi="Aptos Narrow"/>
        </w:rPr>
        <w:t>?</w:t>
      </w:r>
    </w:p>
    <w:p w14:paraId="6A7CD20A" w14:textId="77777777" w:rsidR="001C711A" w:rsidRDefault="00F02A2F" w:rsidP="00F02A2F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YES     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NO</w:t>
      </w:r>
      <w:r w:rsidRPr="00F02A2F">
        <w:rPr>
          <w:rFonts w:ascii="Aptos Narrow" w:hAnsi="Aptos Narrow"/>
        </w:rPr>
        <w:br/>
      </w:r>
    </w:p>
    <w:p w14:paraId="00A28BD1" w14:textId="6AFC41FF" w:rsidR="00F02A2F" w:rsidRPr="00F02A2F" w:rsidRDefault="00F02A2F" w:rsidP="00F02A2F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If </w:t>
      </w:r>
      <w:r w:rsidR="00995DF2">
        <w:rPr>
          <w:rFonts w:ascii="Aptos Narrow" w:hAnsi="Aptos Narrow"/>
        </w:rPr>
        <w:t>YES</w:t>
      </w:r>
      <w:r w:rsidRPr="00F02A2F">
        <w:rPr>
          <w:rFonts w:ascii="Aptos Narrow" w:hAnsi="Aptos Narrow"/>
        </w:rPr>
        <w:t>, please a provide list of those articles as an attachment to this application.</w:t>
      </w:r>
    </w:p>
    <w:p w14:paraId="4F43D8BA" w14:textId="77777777" w:rsidR="00F02A2F" w:rsidRPr="00F02A2F" w:rsidRDefault="00F02A2F" w:rsidP="00481ADD">
      <w:pPr>
        <w:spacing w:after="0"/>
        <w:rPr>
          <w:rFonts w:ascii="Aptos Narrow" w:hAnsi="Aptos Narrow"/>
        </w:rPr>
      </w:pPr>
    </w:p>
    <w:p w14:paraId="3B8889F6" w14:textId="77777777" w:rsidR="00EF1CE3" w:rsidRPr="00F02A2F" w:rsidRDefault="00EF1CE3" w:rsidP="008D675D">
      <w:pPr>
        <w:spacing w:after="0" w:line="240" w:lineRule="auto"/>
        <w:rPr>
          <w:rFonts w:ascii="Aptos Narrow" w:hAnsi="Aptos Narrow"/>
          <w:sz w:val="12"/>
          <w:szCs w:val="12"/>
        </w:rPr>
      </w:pPr>
    </w:p>
    <w:p w14:paraId="00216AFA" w14:textId="2FECDCFC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Is the published article </w:t>
      </w:r>
      <w:r w:rsidR="00B14EAB" w:rsidRPr="00F02A2F">
        <w:rPr>
          <w:rFonts w:ascii="Aptos Narrow" w:hAnsi="Aptos Narrow"/>
        </w:rPr>
        <w:t xml:space="preserve">the </w:t>
      </w:r>
      <w:r w:rsidRPr="00F02A2F">
        <w:rPr>
          <w:rFonts w:ascii="Aptos Narrow" w:hAnsi="Aptos Narrow"/>
        </w:rPr>
        <w:t>outcome of any internal or external funding project</w:t>
      </w:r>
      <w:r w:rsidR="00905F3D" w:rsidRPr="00F02A2F">
        <w:rPr>
          <w:rFonts w:ascii="Aptos Narrow" w:hAnsi="Aptos Narrow"/>
        </w:rPr>
        <w:t xml:space="preserve">?   </w:t>
      </w:r>
      <w:r w:rsidRPr="00F02A2F">
        <w:rPr>
          <w:rFonts w:ascii="Aptos Narrow" w:hAnsi="Aptos Narrow"/>
        </w:rPr>
        <w:t xml:space="preserve">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YES     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NO</w:t>
      </w:r>
    </w:p>
    <w:p w14:paraId="147508F5" w14:textId="77777777" w:rsidR="003E72FB" w:rsidRPr="00F02A2F" w:rsidRDefault="003E72FB" w:rsidP="00EF1CE3">
      <w:pPr>
        <w:spacing w:after="0"/>
        <w:rPr>
          <w:rFonts w:ascii="Aptos Narrow" w:hAnsi="Aptos Narrow"/>
          <w:sz w:val="12"/>
          <w:szCs w:val="12"/>
        </w:rPr>
      </w:pPr>
    </w:p>
    <w:p w14:paraId="1D11ACAC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If YES, please mention the funding source details</w:t>
      </w:r>
    </w:p>
    <w:p w14:paraId="3D713BD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4A1A10A3" w14:textId="040E8E2E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Funding source:</w:t>
      </w:r>
    </w:p>
    <w:p w14:paraId="64FD1062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roject ID:</w:t>
      </w:r>
    </w:p>
    <w:p w14:paraId="5B6A7144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roject Title:</w:t>
      </w:r>
    </w:p>
    <w:p w14:paraId="6EAA88A9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67A97131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1D882C99" w14:textId="1F49A772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roject Duration:</w:t>
      </w:r>
    </w:p>
    <w:p w14:paraId="0C23BCD5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Project Budget:</w:t>
      </w:r>
    </w:p>
    <w:p w14:paraId="520FE349" w14:textId="77777777" w:rsidR="00EF1CE3" w:rsidRPr="00F02A2F" w:rsidRDefault="00EF1CE3" w:rsidP="00EF1CE3">
      <w:pPr>
        <w:spacing w:after="0"/>
        <w:rPr>
          <w:rFonts w:ascii="Aptos Narrow" w:hAnsi="Aptos Narrow"/>
          <w:sz w:val="12"/>
          <w:szCs w:val="12"/>
        </w:rPr>
      </w:pPr>
    </w:p>
    <w:p w14:paraId="468F524B" w14:textId="5192B3F5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lastRenderedPageBreak/>
        <w:t xml:space="preserve">Is the published article </w:t>
      </w:r>
      <w:r w:rsidR="00B14EAB" w:rsidRPr="00F02A2F">
        <w:rPr>
          <w:rFonts w:ascii="Aptos Narrow" w:hAnsi="Aptos Narrow"/>
        </w:rPr>
        <w:t xml:space="preserve">the </w:t>
      </w:r>
      <w:r w:rsidRPr="00F02A2F">
        <w:rPr>
          <w:rFonts w:ascii="Aptos Narrow" w:hAnsi="Aptos Narrow"/>
        </w:rPr>
        <w:t>outcome of any degree awarded program</w:t>
      </w:r>
      <w:r w:rsidR="00905F3D" w:rsidRPr="00F02A2F">
        <w:rPr>
          <w:rFonts w:ascii="Aptos Narrow" w:hAnsi="Aptos Narrow"/>
        </w:rPr>
        <w:t>?</w:t>
      </w:r>
      <w:r w:rsidRPr="00F02A2F">
        <w:rPr>
          <w:rFonts w:ascii="Aptos Narrow" w:hAnsi="Aptos Narrow"/>
        </w:rPr>
        <w:t xml:space="preserve">  </w:t>
      </w:r>
      <w:r w:rsidRPr="00F02A2F">
        <w:rPr>
          <w:rFonts w:ascii="Aptos Narrow" w:hAnsi="Aptos Narrow"/>
        </w:rPr>
        <w:tab/>
      </w:r>
      <w:r w:rsidR="001C711A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YES      </w:t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NO</w:t>
      </w:r>
    </w:p>
    <w:p w14:paraId="0354DADF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If YES, please mention the degree program details</w:t>
      </w:r>
    </w:p>
    <w:p w14:paraId="3DA4FAD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695D4565" w14:textId="6A68482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Degree:</w:t>
      </w:r>
    </w:p>
    <w:p w14:paraId="4F2E5E8E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3A3C303A" w14:textId="7D3757C0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Department/program:</w:t>
      </w:r>
    </w:p>
    <w:p w14:paraId="101473D3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3212E734" w14:textId="40EE468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Institution:</w:t>
      </w:r>
    </w:p>
    <w:p w14:paraId="15E5064C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1A3C9055" w14:textId="7BAC23C4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Year:</w:t>
      </w:r>
    </w:p>
    <w:p w14:paraId="2079C993" w14:textId="77777777" w:rsidR="00EF1CE3" w:rsidRPr="00F02A2F" w:rsidRDefault="00EF1CE3" w:rsidP="00EF1CE3">
      <w:pPr>
        <w:spacing w:after="0"/>
        <w:rPr>
          <w:rFonts w:ascii="Aptos Narrow" w:hAnsi="Aptos Narrow"/>
          <w:sz w:val="12"/>
          <w:szCs w:val="12"/>
        </w:rPr>
      </w:pPr>
    </w:p>
    <w:p w14:paraId="7B36C4D2" w14:textId="0E2F6143" w:rsidR="00EF1CE3" w:rsidRPr="00F02A2F" w:rsidRDefault="00905F3D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Have you</w:t>
      </w:r>
      <w:r w:rsidR="00EF1CE3" w:rsidRPr="00F02A2F">
        <w:rPr>
          <w:rFonts w:ascii="Aptos Narrow" w:hAnsi="Aptos Narrow"/>
        </w:rPr>
        <w:t xml:space="preserve"> received incentives for publishing this article from other sources</w:t>
      </w:r>
      <w:r w:rsidRPr="00F02A2F">
        <w:rPr>
          <w:rFonts w:ascii="Aptos Narrow" w:hAnsi="Aptos Narrow"/>
        </w:rPr>
        <w:t>?</w:t>
      </w:r>
      <w:r w:rsidR="00EF1CE3"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t xml:space="preserve">  </w:t>
      </w:r>
      <w:r w:rsidR="001C711A">
        <w:rPr>
          <w:rFonts w:ascii="Aptos Narrow" w:hAnsi="Aptos Narrow"/>
        </w:rPr>
        <w:tab/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YES      </w:t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NO</w:t>
      </w:r>
    </w:p>
    <w:p w14:paraId="7F29A3DF" w14:textId="77777777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If YES, please provide details</w:t>
      </w:r>
    </w:p>
    <w:p w14:paraId="7B809E50" w14:textId="77777777" w:rsidR="00EF1CE3" w:rsidRPr="00F02A2F" w:rsidRDefault="00EF1CE3" w:rsidP="00EF1CE3">
      <w:pPr>
        <w:spacing w:after="0"/>
        <w:rPr>
          <w:rFonts w:ascii="Aptos Narrow" w:hAnsi="Aptos Narrow"/>
          <w:sz w:val="12"/>
          <w:szCs w:val="12"/>
        </w:rPr>
      </w:pPr>
    </w:p>
    <w:p w14:paraId="10467075" w14:textId="4AB2FE0A" w:rsidR="00EF1CE3" w:rsidRPr="00F02A2F" w:rsidRDefault="00905F3D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Have you</w:t>
      </w:r>
      <w:r w:rsidR="00B14EAB" w:rsidRPr="00F02A2F">
        <w:rPr>
          <w:rFonts w:ascii="Aptos Narrow" w:hAnsi="Aptos Narrow"/>
        </w:rPr>
        <w:t xml:space="preserve"> previously applied for incentives to publish this article from AUST</w:t>
      </w:r>
      <w:r w:rsidRPr="00F02A2F">
        <w:rPr>
          <w:rFonts w:ascii="Aptos Narrow" w:hAnsi="Aptos Narrow"/>
        </w:rPr>
        <w:t>?</w:t>
      </w:r>
      <w:r w:rsidR="00EF1CE3" w:rsidRPr="00F02A2F">
        <w:rPr>
          <w:rFonts w:ascii="Aptos Narrow" w:hAnsi="Aptos Narrow"/>
        </w:rPr>
        <w:t xml:space="preserve">   </w:t>
      </w:r>
      <w:r w:rsidR="001C711A">
        <w:rPr>
          <w:rFonts w:ascii="Aptos Narrow" w:hAnsi="Aptos Narrow"/>
        </w:rPr>
        <w:tab/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YES      </w:t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NO</w:t>
      </w:r>
    </w:p>
    <w:p w14:paraId="33B3E267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7954E2AF" w14:textId="5C4A9145" w:rsidR="00EF1CE3" w:rsidRPr="00F02A2F" w:rsidRDefault="00905F3D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H</w:t>
      </w:r>
      <w:r w:rsidR="00EF1CE3" w:rsidRPr="00F02A2F">
        <w:rPr>
          <w:rFonts w:ascii="Aptos Narrow" w:hAnsi="Aptos Narrow"/>
        </w:rPr>
        <w:t xml:space="preserve">ave </w:t>
      </w:r>
      <w:r w:rsidRPr="00F02A2F">
        <w:rPr>
          <w:rFonts w:ascii="Aptos Narrow" w:hAnsi="Aptos Narrow"/>
        </w:rPr>
        <w:t xml:space="preserve">you </w:t>
      </w:r>
      <w:r w:rsidR="00EF1CE3" w:rsidRPr="00F02A2F">
        <w:rPr>
          <w:rFonts w:ascii="Aptos Narrow" w:hAnsi="Aptos Narrow"/>
        </w:rPr>
        <w:t>received incentives for publishing this article from AUST</w:t>
      </w:r>
      <w:r w:rsidRPr="00F02A2F">
        <w:rPr>
          <w:rFonts w:ascii="Aptos Narrow" w:hAnsi="Aptos Narrow"/>
        </w:rPr>
        <w:t>?</w:t>
      </w:r>
      <w:r w:rsidR="00EF1CE3" w:rsidRPr="00F02A2F">
        <w:rPr>
          <w:rFonts w:ascii="Aptos Narrow" w:hAnsi="Aptos Narrow"/>
        </w:rPr>
        <w:t xml:space="preserve"> </w:t>
      </w:r>
      <w:r w:rsidR="00EF1CE3" w:rsidRPr="00F02A2F">
        <w:rPr>
          <w:rFonts w:ascii="Aptos Narrow" w:hAnsi="Aptos Narrow"/>
        </w:rPr>
        <w:tab/>
      </w:r>
      <w:r w:rsidR="00EF1CE3" w:rsidRPr="00F02A2F">
        <w:rPr>
          <w:rFonts w:ascii="Aptos Narrow" w:hAnsi="Aptos Narrow"/>
        </w:rPr>
        <w:tab/>
      </w:r>
      <w:r w:rsidR="001C711A">
        <w:rPr>
          <w:rFonts w:ascii="Aptos Narrow" w:hAnsi="Aptos Narrow"/>
        </w:rPr>
        <w:tab/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YES      </w:t>
      </w:r>
      <w:r w:rsidR="00EF1CE3" w:rsidRPr="00F02A2F">
        <w:rPr>
          <w:rFonts w:ascii="Aptos Narrow" w:hAnsi="Aptos Narrow"/>
        </w:rPr>
        <w:sym w:font="Wingdings" w:char="F06F"/>
      </w:r>
      <w:r w:rsidR="00EF1CE3" w:rsidRPr="00F02A2F">
        <w:rPr>
          <w:rFonts w:ascii="Aptos Narrow" w:hAnsi="Aptos Narrow"/>
        </w:rPr>
        <w:t xml:space="preserve"> NO</w:t>
      </w:r>
    </w:p>
    <w:p w14:paraId="48895DE4" w14:textId="77777777" w:rsidR="00EF1CE3" w:rsidRPr="00F02A2F" w:rsidRDefault="00EF1CE3" w:rsidP="00EF1CE3">
      <w:pPr>
        <w:spacing w:after="0"/>
        <w:rPr>
          <w:rFonts w:ascii="Aptos Narrow" w:hAnsi="Aptos Narrow"/>
          <w:sz w:val="12"/>
          <w:szCs w:val="12"/>
        </w:rPr>
      </w:pPr>
    </w:p>
    <w:p w14:paraId="58E3D9A8" w14:textId="62E9A815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 xml:space="preserve">How many times have you received incentives for publishing journal article(s) from AUST in the present Financial Year (FY)? </w:t>
      </w:r>
      <w:r w:rsidR="005D44D2" w:rsidRPr="00F02A2F">
        <w:rPr>
          <w:rFonts w:ascii="Aptos Narrow" w:hAnsi="Aptos Narrow"/>
        </w:rPr>
        <w:tab/>
      </w:r>
      <w:r w:rsidR="005D44D2" w:rsidRPr="00F02A2F">
        <w:rPr>
          <w:rFonts w:ascii="Aptos Narrow" w:hAnsi="Aptos Narrow"/>
        </w:rPr>
        <w:tab/>
      </w:r>
      <w:r w:rsidR="005D44D2" w:rsidRPr="00F02A2F">
        <w:rPr>
          <w:rFonts w:ascii="Aptos Narrow" w:hAnsi="Aptos Narrow"/>
        </w:rPr>
        <w:sym w:font="Wingdings" w:char="F06F"/>
      </w:r>
      <w:r w:rsidR="005D44D2" w:rsidRPr="00F02A2F">
        <w:rPr>
          <w:rFonts w:ascii="Aptos Narrow" w:hAnsi="Aptos Narrow"/>
        </w:rPr>
        <w:t xml:space="preserve"> None </w:t>
      </w:r>
      <w:r w:rsidR="005D44D2"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1 (</w:t>
      </w:r>
      <w:r w:rsidR="00867848" w:rsidRPr="00F02A2F">
        <w:rPr>
          <w:rFonts w:ascii="Aptos Narrow" w:hAnsi="Aptos Narrow"/>
        </w:rPr>
        <w:t xml:space="preserve">one) </w:t>
      </w:r>
      <w:r w:rsidR="00867848" w:rsidRPr="00F02A2F">
        <w:rPr>
          <w:rFonts w:ascii="Aptos Narrow" w:hAnsi="Aptos Narrow"/>
        </w:rPr>
        <w:tab/>
      </w: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2 (two)</w:t>
      </w:r>
    </w:p>
    <w:p w14:paraId="3821D61A" w14:textId="77777777" w:rsidR="00EF1CE3" w:rsidRPr="00F02A2F" w:rsidRDefault="00EF1CE3" w:rsidP="00EF1CE3">
      <w:pPr>
        <w:spacing w:after="0"/>
        <w:rPr>
          <w:rFonts w:ascii="Aptos Narrow" w:hAnsi="Aptos Narrow"/>
          <w:sz w:val="12"/>
          <w:szCs w:val="12"/>
        </w:rPr>
      </w:pPr>
    </w:p>
    <w:p w14:paraId="297AE179" w14:textId="77777777" w:rsidR="001C711A" w:rsidRDefault="001C711A" w:rsidP="00EF1CE3">
      <w:pPr>
        <w:spacing w:after="0"/>
        <w:rPr>
          <w:rFonts w:ascii="Aptos Narrow" w:hAnsi="Aptos Narrow"/>
        </w:rPr>
      </w:pPr>
    </w:p>
    <w:p w14:paraId="051F75A5" w14:textId="17015732" w:rsidR="00EF1CE3" w:rsidRPr="00F02A2F" w:rsidRDefault="00EF1CE3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Checklist of attachments</w:t>
      </w:r>
    </w:p>
    <w:p w14:paraId="22F0F862" w14:textId="5711B936" w:rsidR="00EF1CE3" w:rsidRPr="00F02A2F" w:rsidRDefault="00EF1CE3" w:rsidP="008D675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Published article (final format)</w:t>
      </w:r>
      <w:r w:rsidR="00906EB7" w:rsidRPr="00F02A2F">
        <w:rPr>
          <w:rFonts w:ascii="Aptos Narrow" w:hAnsi="Aptos Narrow"/>
        </w:rPr>
        <w:t xml:space="preserve"> or Accepted version (with acceptance letter/email)</w:t>
      </w:r>
      <w:r w:rsidRPr="00F02A2F">
        <w:rPr>
          <w:rFonts w:ascii="Aptos Narrow" w:hAnsi="Aptos Narrow"/>
        </w:rPr>
        <w:t xml:space="preserve">    </w:t>
      </w:r>
    </w:p>
    <w:p w14:paraId="11759F59" w14:textId="77777777" w:rsidR="00EF1CE3" w:rsidRPr="00F02A2F" w:rsidRDefault="00EF1CE3" w:rsidP="008D675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Supporting document for major indexing</w:t>
      </w:r>
    </w:p>
    <w:p w14:paraId="686EC157" w14:textId="77777777" w:rsidR="00EF1CE3" w:rsidRPr="00F02A2F" w:rsidRDefault="00EF1CE3" w:rsidP="008D675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Supporting document for quartile ranking</w:t>
      </w:r>
    </w:p>
    <w:p w14:paraId="727584B7" w14:textId="729D2255" w:rsidR="00906EB7" w:rsidRPr="00F02A2F" w:rsidRDefault="00906EB7" w:rsidP="008D675D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Proof of studentship</w:t>
      </w:r>
      <w:r w:rsidR="00ED0F5C" w:rsidRPr="00F02A2F">
        <w:rPr>
          <w:rFonts w:ascii="Aptos Narrow" w:hAnsi="Aptos Narrow"/>
        </w:rPr>
        <w:t>/Date of official degree award</w:t>
      </w:r>
      <w:r w:rsidRPr="00F02A2F">
        <w:rPr>
          <w:rFonts w:ascii="Aptos Narrow" w:hAnsi="Aptos Narrow"/>
        </w:rPr>
        <w:t xml:space="preserve"> (ID copy and Confirmation letter from supervisor)</w:t>
      </w:r>
    </w:p>
    <w:p w14:paraId="6D7EC63C" w14:textId="77777777" w:rsidR="00F02A2F" w:rsidRPr="00F02A2F" w:rsidRDefault="00F02A2F" w:rsidP="00F02A2F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Supporting document for previously published related articles (if any)</w:t>
      </w:r>
    </w:p>
    <w:p w14:paraId="3B177E72" w14:textId="77777777" w:rsidR="00F02A2F" w:rsidRPr="00F02A2F" w:rsidRDefault="00F02A2F" w:rsidP="008D675D">
      <w:pPr>
        <w:spacing w:after="0"/>
        <w:rPr>
          <w:rFonts w:ascii="Aptos Narrow" w:hAnsi="Aptos Narrow"/>
        </w:rPr>
      </w:pPr>
    </w:p>
    <w:p w14:paraId="1363E522" w14:textId="77777777" w:rsidR="00EF1CE3" w:rsidRPr="00F02A2F" w:rsidRDefault="00EF1CE3" w:rsidP="001C711A">
      <w:pPr>
        <w:spacing w:after="0"/>
        <w:jc w:val="both"/>
        <w:rPr>
          <w:rFonts w:ascii="Aptos Narrow" w:hAnsi="Aptos Narrow"/>
          <w:b/>
          <w:bCs/>
          <w:sz w:val="28"/>
          <w:szCs w:val="28"/>
        </w:rPr>
      </w:pPr>
      <w:r w:rsidRPr="00F02A2F">
        <w:rPr>
          <w:rFonts w:ascii="Aptos Narrow" w:hAnsi="Aptos Narrow"/>
          <w:b/>
          <w:bCs/>
          <w:sz w:val="28"/>
          <w:szCs w:val="28"/>
        </w:rPr>
        <w:t>Declaration</w:t>
      </w:r>
    </w:p>
    <w:p w14:paraId="7A5A049E" w14:textId="20961E43" w:rsidR="00EF1CE3" w:rsidRPr="00F02A2F" w:rsidRDefault="00906EB7" w:rsidP="001C711A">
      <w:pPr>
        <w:spacing w:after="0"/>
        <w:jc w:val="both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I declare that I have the consent of the supervisor (corresponding author) for this application</w:t>
      </w:r>
    </w:p>
    <w:p w14:paraId="6A70153C" w14:textId="6A289D4C" w:rsidR="00EF1CE3" w:rsidRPr="00F02A2F" w:rsidRDefault="00EF1CE3" w:rsidP="001C711A">
      <w:pPr>
        <w:spacing w:after="0"/>
        <w:jc w:val="both"/>
        <w:rPr>
          <w:rFonts w:ascii="Aptos Narrow" w:hAnsi="Aptos Narrow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</w:t>
      </w:r>
      <w:r w:rsidR="00867848" w:rsidRPr="00F02A2F">
        <w:rPr>
          <w:rFonts w:ascii="Aptos Narrow" w:hAnsi="Aptos Narrow"/>
        </w:rPr>
        <w:t>I declare that neither I nor any of the authors of this published article have received any incentives from AUST.</w:t>
      </w:r>
    </w:p>
    <w:p w14:paraId="72872B72" w14:textId="057E732D" w:rsidR="00906EB7" w:rsidRPr="00F02A2F" w:rsidRDefault="00EF1CE3" w:rsidP="001C711A">
      <w:pPr>
        <w:spacing w:after="0"/>
        <w:jc w:val="both"/>
        <w:rPr>
          <w:rFonts w:ascii="Aptos Narrow" w:hAnsi="Aptos Narrow"/>
          <w:sz w:val="10"/>
          <w:szCs w:val="10"/>
        </w:rPr>
      </w:pPr>
      <w:r w:rsidRPr="00F02A2F">
        <w:rPr>
          <w:rFonts w:ascii="Aptos Narrow" w:hAnsi="Aptos Narrow"/>
        </w:rPr>
        <w:sym w:font="Wingdings" w:char="F06F"/>
      </w:r>
      <w:r w:rsidRPr="00F02A2F">
        <w:rPr>
          <w:rFonts w:ascii="Aptos Narrow" w:hAnsi="Aptos Narrow"/>
        </w:rPr>
        <w:t xml:space="preserve"> I declare that all the information provided in the form is true and correct.</w:t>
      </w:r>
    </w:p>
    <w:p w14:paraId="1E09861B" w14:textId="77777777" w:rsidR="00366D98" w:rsidRPr="00F02A2F" w:rsidRDefault="00366D98" w:rsidP="00EF1CE3">
      <w:pPr>
        <w:spacing w:after="0"/>
        <w:rPr>
          <w:rFonts w:ascii="Aptos Narrow" w:hAnsi="Aptos Narrow"/>
        </w:rPr>
      </w:pPr>
    </w:p>
    <w:p w14:paraId="7C126FDB" w14:textId="77777777" w:rsidR="008D675D" w:rsidRPr="00F02A2F" w:rsidRDefault="008D675D" w:rsidP="00EF1CE3">
      <w:pPr>
        <w:spacing w:after="0"/>
        <w:rPr>
          <w:rFonts w:ascii="Aptos Narrow" w:hAnsi="Aptos Narrow"/>
        </w:rPr>
      </w:pPr>
    </w:p>
    <w:p w14:paraId="2B082347" w14:textId="77777777" w:rsidR="008D675D" w:rsidRDefault="008D675D" w:rsidP="00EF1CE3">
      <w:pPr>
        <w:spacing w:after="0"/>
        <w:rPr>
          <w:rFonts w:ascii="Aptos Narrow" w:hAnsi="Aptos Narrow"/>
        </w:rPr>
      </w:pPr>
    </w:p>
    <w:p w14:paraId="28D2EF34" w14:textId="77777777" w:rsidR="001C711A" w:rsidRPr="00F02A2F" w:rsidRDefault="001C711A" w:rsidP="00EF1CE3">
      <w:pPr>
        <w:spacing w:after="0"/>
        <w:rPr>
          <w:rFonts w:ascii="Aptos Narrow" w:hAnsi="Aptos Narrow"/>
        </w:rPr>
      </w:pPr>
    </w:p>
    <w:p w14:paraId="549283F2" w14:textId="5AFC190F" w:rsidR="00EF1CE3" w:rsidRPr="00F02A2F" w:rsidRDefault="00E72EF8" w:rsidP="00EF1CE3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__________________</w:t>
      </w:r>
      <w:r w:rsidRPr="00F02A2F">
        <w:rPr>
          <w:rFonts w:ascii="Aptos Narrow" w:hAnsi="Aptos Narrow"/>
          <w:u w:val="single"/>
        </w:rPr>
        <w:t>__</w:t>
      </w:r>
      <w:r w:rsidR="00142EDE" w:rsidRPr="00F02A2F">
        <w:rPr>
          <w:rFonts w:ascii="Aptos Narrow" w:hAnsi="Aptos Narrow"/>
          <w:u w:val="single"/>
        </w:rPr>
        <w:t xml:space="preserve">         </w:t>
      </w:r>
      <w:r w:rsidRPr="00F02A2F">
        <w:rPr>
          <w:rFonts w:ascii="Aptos Narrow" w:hAnsi="Aptos Narrow"/>
        </w:rPr>
        <w:t>_________</w:t>
      </w:r>
    </w:p>
    <w:p w14:paraId="5CDAC6FC" w14:textId="274E9CEE" w:rsidR="00EF1CE3" w:rsidRDefault="00EF1CE3" w:rsidP="00F242F1">
      <w:pPr>
        <w:spacing w:after="0"/>
        <w:rPr>
          <w:rFonts w:ascii="Aptos Narrow" w:hAnsi="Aptos Narrow"/>
        </w:rPr>
      </w:pPr>
      <w:r w:rsidRPr="00F02A2F">
        <w:rPr>
          <w:rFonts w:ascii="Aptos Narrow" w:hAnsi="Aptos Narrow"/>
        </w:rPr>
        <w:t>Signature and date of the Applicant</w:t>
      </w:r>
      <w:r>
        <w:rPr>
          <w:rFonts w:ascii="Aptos Narrow" w:hAnsi="Aptos Narrow"/>
        </w:rPr>
        <w:t xml:space="preserve"> </w:t>
      </w:r>
    </w:p>
    <w:sectPr w:rsidR="00EF1CE3" w:rsidSect="008D675D">
      <w:headerReference w:type="default" r:id="rId8"/>
      <w:footerReference w:type="default" r:id="rId9"/>
      <w:pgSz w:w="11909" w:h="16834" w:code="9"/>
      <w:pgMar w:top="864" w:right="978" w:bottom="864" w:left="1008" w:header="72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F9385" w14:textId="77777777" w:rsidR="00044C92" w:rsidRDefault="00044C92" w:rsidP="00C1493D">
      <w:pPr>
        <w:spacing w:after="0" w:line="240" w:lineRule="auto"/>
      </w:pPr>
      <w:r>
        <w:separator/>
      </w:r>
    </w:p>
  </w:endnote>
  <w:endnote w:type="continuationSeparator" w:id="0">
    <w:p w14:paraId="6387C0F2" w14:textId="77777777" w:rsidR="00044C92" w:rsidRDefault="00044C92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DD38F" w14:textId="77777777" w:rsidR="00044C92" w:rsidRDefault="00044C92" w:rsidP="00C1493D">
      <w:pPr>
        <w:spacing w:after="0" w:line="240" w:lineRule="auto"/>
      </w:pPr>
      <w:r>
        <w:separator/>
      </w:r>
    </w:p>
  </w:footnote>
  <w:footnote w:type="continuationSeparator" w:id="0">
    <w:p w14:paraId="054DCE5A" w14:textId="77777777" w:rsidR="00044C92" w:rsidRDefault="00044C92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286E5" w14:textId="1449DBD0" w:rsidR="00461E7A" w:rsidRPr="00461E7A" w:rsidRDefault="00461E7A" w:rsidP="00461E7A">
    <w:pPr>
      <w:pStyle w:val="Header"/>
      <w:jc w:val="right"/>
      <w:rPr>
        <w:i/>
        <w:iCs/>
        <w:sz w:val="22"/>
        <w:szCs w:val="22"/>
      </w:rPr>
    </w:pPr>
    <w:r w:rsidRPr="00461E7A">
      <w:rPr>
        <w:rFonts w:ascii="Aptos Narrow" w:hAnsi="Aptos Narrow"/>
        <w:i/>
        <w:iCs/>
        <w:sz w:val="22"/>
        <w:szCs w:val="22"/>
      </w:rPr>
      <w:t>Form JS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03F7D"/>
    <w:rsid w:val="00044C92"/>
    <w:rsid w:val="000472C8"/>
    <w:rsid w:val="0007363A"/>
    <w:rsid w:val="000A337D"/>
    <w:rsid w:val="000C3E92"/>
    <w:rsid w:val="00100CAC"/>
    <w:rsid w:val="00122004"/>
    <w:rsid w:val="00123351"/>
    <w:rsid w:val="00142EDE"/>
    <w:rsid w:val="001C711A"/>
    <w:rsid w:val="00227233"/>
    <w:rsid w:val="00236A9C"/>
    <w:rsid w:val="00275D49"/>
    <w:rsid w:val="00293000"/>
    <w:rsid w:val="002F439C"/>
    <w:rsid w:val="00300C06"/>
    <w:rsid w:val="00306101"/>
    <w:rsid w:val="00314B3F"/>
    <w:rsid w:val="003205CF"/>
    <w:rsid w:val="003210B4"/>
    <w:rsid w:val="00337AE6"/>
    <w:rsid w:val="00366D98"/>
    <w:rsid w:val="00383487"/>
    <w:rsid w:val="003B60F3"/>
    <w:rsid w:val="003C4A40"/>
    <w:rsid w:val="003C6F98"/>
    <w:rsid w:val="003E72FB"/>
    <w:rsid w:val="003F7743"/>
    <w:rsid w:val="00410E65"/>
    <w:rsid w:val="004128D3"/>
    <w:rsid w:val="00412DE9"/>
    <w:rsid w:val="0042010B"/>
    <w:rsid w:val="0042058A"/>
    <w:rsid w:val="00421D8E"/>
    <w:rsid w:val="00435489"/>
    <w:rsid w:val="00455E96"/>
    <w:rsid w:val="004572D6"/>
    <w:rsid w:val="00461E7A"/>
    <w:rsid w:val="00467345"/>
    <w:rsid w:val="00481ADD"/>
    <w:rsid w:val="004D56E9"/>
    <w:rsid w:val="004E695F"/>
    <w:rsid w:val="004F0ABE"/>
    <w:rsid w:val="004F1C40"/>
    <w:rsid w:val="004F3F95"/>
    <w:rsid w:val="005053C0"/>
    <w:rsid w:val="005174FF"/>
    <w:rsid w:val="00573B84"/>
    <w:rsid w:val="005865AC"/>
    <w:rsid w:val="00592D74"/>
    <w:rsid w:val="005A58E7"/>
    <w:rsid w:val="005D44D2"/>
    <w:rsid w:val="005E2457"/>
    <w:rsid w:val="00604C6B"/>
    <w:rsid w:val="00614841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20696"/>
    <w:rsid w:val="007541F2"/>
    <w:rsid w:val="007605CE"/>
    <w:rsid w:val="007606BC"/>
    <w:rsid w:val="00795A13"/>
    <w:rsid w:val="007A11E7"/>
    <w:rsid w:val="007B0A77"/>
    <w:rsid w:val="007B4730"/>
    <w:rsid w:val="00810595"/>
    <w:rsid w:val="0082310A"/>
    <w:rsid w:val="00833DAF"/>
    <w:rsid w:val="00857055"/>
    <w:rsid w:val="00867848"/>
    <w:rsid w:val="008712B4"/>
    <w:rsid w:val="008B2DE5"/>
    <w:rsid w:val="008D675D"/>
    <w:rsid w:val="008E2E62"/>
    <w:rsid w:val="008F09E2"/>
    <w:rsid w:val="00905F3D"/>
    <w:rsid w:val="00906979"/>
    <w:rsid w:val="00906EB7"/>
    <w:rsid w:val="00915842"/>
    <w:rsid w:val="00954E7A"/>
    <w:rsid w:val="009767AE"/>
    <w:rsid w:val="00995DF2"/>
    <w:rsid w:val="009A71F3"/>
    <w:rsid w:val="009B7A5E"/>
    <w:rsid w:val="009D35C1"/>
    <w:rsid w:val="00A81765"/>
    <w:rsid w:val="00AF3BAE"/>
    <w:rsid w:val="00AF41FC"/>
    <w:rsid w:val="00B14EAB"/>
    <w:rsid w:val="00B7354D"/>
    <w:rsid w:val="00B95B14"/>
    <w:rsid w:val="00BE1A59"/>
    <w:rsid w:val="00BE2DB8"/>
    <w:rsid w:val="00BE40A7"/>
    <w:rsid w:val="00C1493D"/>
    <w:rsid w:val="00C367EB"/>
    <w:rsid w:val="00C3736D"/>
    <w:rsid w:val="00C54411"/>
    <w:rsid w:val="00C615DA"/>
    <w:rsid w:val="00C64705"/>
    <w:rsid w:val="00C73AB3"/>
    <w:rsid w:val="00C80EFA"/>
    <w:rsid w:val="00CA2E4F"/>
    <w:rsid w:val="00CE4DA5"/>
    <w:rsid w:val="00D1479E"/>
    <w:rsid w:val="00D15000"/>
    <w:rsid w:val="00D1595F"/>
    <w:rsid w:val="00DB4200"/>
    <w:rsid w:val="00DC0381"/>
    <w:rsid w:val="00DD21AC"/>
    <w:rsid w:val="00DF6B66"/>
    <w:rsid w:val="00E1780F"/>
    <w:rsid w:val="00E26608"/>
    <w:rsid w:val="00E54F59"/>
    <w:rsid w:val="00E701A7"/>
    <w:rsid w:val="00E71DB7"/>
    <w:rsid w:val="00E72EF8"/>
    <w:rsid w:val="00E85B1B"/>
    <w:rsid w:val="00ED0F5C"/>
    <w:rsid w:val="00ED16A1"/>
    <w:rsid w:val="00EF1CE3"/>
    <w:rsid w:val="00F02A2F"/>
    <w:rsid w:val="00F242F1"/>
    <w:rsid w:val="00F269AF"/>
    <w:rsid w:val="00F32AB1"/>
    <w:rsid w:val="00F3332C"/>
    <w:rsid w:val="00F75F7D"/>
    <w:rsid w:val="00F92606"/>
    <w:rsid w:val="00F9715E"/>
    <w:rsid w:val="00FC2162"/>
    <w:rsid w:val="00FD23D0"/>
    <w:rsid w:val="00FD5C31"/>
    <w:rsid w:val="00FF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003F7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736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36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36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6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6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02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0</cp:revision>
  <cp:lastPrinted>2025-11-13T09:29:00Z</cp:lastPrinted>
  <dcterms:created xsi:type="dcterms:W3CDTF">2026-04-08T17:38:00Z</dcterms:created>
  <dcterms:modified xsi:type="dcterms:W3CDTF">2026-04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